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BCC81A" w14:textId="157943D2" w:rsidR="00CD4AB9" w:rsidRPr="00CD4AB9" w:rsidRDefault="00832B7F" w:rsidP="00CD4AB9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FACT-BMM</w:t>
      </w:r>
    </w:p>
    <w:p w14:paraId="5D7F1A15" w14:textId="0C288681" w:rsidR="00692C4B" w:rsidRPr="00692C4B" w:rsidRDefault="00692C4B" w:rsidP="00CD4AB9">
      <w:pPr>
        <w:rPr>
          <w:b/>
          <w:bCs/>
          <w:u w:val="single"/>
        </w:rPr>
      </w:pPr>
      <w:r w:rsidRPr="00692C4B">
        <w:rPr>
          <w:b/>
          <w:bCs/>
          <w:u w:val="single"/>
        </w:rPr>
        <w:t>Plan and timeline</w:t>
      </w:r>
    </w:p>
    <w:p w14:paraId="369140C5" w14:textId="0561C6AA" w:rsidR="008E139F" w:rsidRDefault="00832B7F" w:rsidP="008E139F">
      <w:pPr>
        <w:pStyle w:val="ListParagraph"/>
        <w:numPr>
          <w:ilvl w:val="0"/>
          <w:numId w:val="4"/>
        </w:numPr>
      </w:pPr>
      <w:r>
        <w:t>Semester A – 2020-21</w:t>
      </w:r>
    </w:p>
    <w:p w14:paraId="4DEAA0A9" w14:textId="40325419" w:rsidR="008E139F" w:rsidRPr="00832B7F" w:rsidRDefault="008E139F" w:rsidP="008E139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 xml:space="preserve">Omer </w:t>
      </w:r>
      <w:proofErr w:type="gramStart"/>
      <w:r w:rsidRPr="00832B7F">
        <w:rPr>
          <w:strike/>
        </w:rPr>
        <w:t>catch</w:t>
      </w:r>
      <w:proofErr w:type="gramEnd"/>
      <w:r w:rsidRPr="00832B7F">
        <w:rPr>
          <w:strike/>
        </w:rPr>
        <w:t xml:space="preserve"> up with the rational of the study design</w:t>
      </w:r>
    </w:p>
    <w:p w14:paraId="65D11294" w14:textId="078D056F" w:rsidR="008E139F" w:rsidRPr="00832B7F" w:rsidRDefault="008E139F" w:rsidP="008E139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 xml:space="preserve">Omer </w:t>
      </w:r>
      <w:proofErr w:type="gramStart"/>
      <w:r w:rsidRPr="00832B7F">
        <w:rPr>
          <w:strike/>
        </w:rPr>
        <w:t>get</w:t>
      </w:r>
      <w:proofErr w:type="gramEnd"/>
      <w:r w:rsidRPr="00832B7F">
        <w:rPr>
          <w:strike/>
        </w:rPr>
        <w:t xml:space="preserve"> familiarized with the BMM task – rational and target</w:t>
      </w:r>
    </w:p>
    <w:p w14:paraId="3E24C6DD" w14:textId="3FD31820" w:rsidR="007900AF" w:rsidRPr="00832B7F" w:rsidRDefault="007900AF" w:rsidP="008E139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Discussion with Amit about the possibility to add</w:t>
      </w:r>
      <w:r w:rsidR="00876DE8" w:rsidRPr="00832B7F">
        <w:rPr>
          <w:strike/>
        </w:rPr>
        <w:t xml:space="preserve"> pre-post</w:t>
      </w:r>
      <w:r w:rsidRPr="00832B7F">
        <w:rPr>
          <w:strike/>
        </w:rPr>
        <w:t xml:space="preserve"> Body Maps task as another measure</w:t>
      </w:r>
      <w:r w:rsidR="00876DE8" w:rsidRPr="00832B7F">
        <w:rPr>
          <w:strike/>
        </w:rPr>
        <w:t xml:space="preserve">. </w:t>
      </w:r>
    </w:p>
    <w:p w14:paraId="115F12D1" w14:textId="03613FC7" w:rsidR="007900AF" w:rsidRPr="00832B7F" w:rsidRDefault="007900A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Editing and approving (with Amit) the BMM task’s instructions</w:t>
      </w:r>
    </w:p>
    <w:p w14:paraId="5BA00331" w14:textId="3E48C3D4" w:rsidR="007900AF" w:rsidRPr="00832B7F" w:rsidRDefault="007900A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Recording BMM instructions</w:t>
      </w:r>
      <w:r w:rsidR="00832B7F" w:rsidRPr="00832B7F">
        <w:rPr>
          <w:strike/>
        </w:rPr>
        <w:t xml:space="preserve"> - Pilot</w:t>
      </w:r>
    </w:p>
    <w:p w14:paraId="68815779" w14:textId="3507F17B" w:rsidR="007900AF" w:rsidRDefault="007900A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Finalizing all other tasks’ instructions</w:t>
      </w:r>
    </w:p>
    <w:p w14:paraId="6596EDE8" w14:textId="26BA1823" w:rsidR="00832B7F" w:rsidRPr="00832B7F" w:rsidRDefault="00832B7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 xml:space="preserve">Wrapping the project in a zip file </w:t>
      </w:r>
    </w:p>
    <w:p w14:paraId="0CC7CEA2" w14:textId="4814884C" w:rsidR="00832B7F" w:rsidRPr="00832B7F" w:rsidRDefault="00832B7F" w:rsidP="00832B7F">
      <w:pPr>
        <w:rPr>
          <w:strike/>
        </w:rPr>
      </w:pPr>
    </w:p>
    <w:p w14:paraId="23FD5B57" w14:textId="40E2A05C" w:rsidR="00832B7F" w:rsidRDefault="00832B7F" w:rsidP="00832B7F">
      <w:pPr>
        <w:pStyle w:val="ListParagraph"/>
        <w:numPr>
          <w:ilvl w:val="0"/>
          <w:numId w:val="4"/>
        </w:numPr>
      </w:pPr>
      <w:r>
        <w:rPr>
          <w:rFonts w:hint="cs"/>
        </w:rPr>
        <w:t>M</w:t>
      </w:r>
      <w:r>
        <w:t>arch-April 2021</w:t>
      </w:r>
    </w:p>
    <w:p w14:paraId="47400AF1" w14:textId="0A709D1D" w:rsidR="00832B7F" w:rsidRDefault="00832B7F" w:rsidP="00832B7F">
      <w:pPr>
        <w:pStyle w:val="ListParagraph"/>
        <w:numPr>
          <w:ilvl w:val="1"/>
          <w:numId w:val="4"/>
        </w:numPr>
      </w:pPr>
      <w:r>
        <w:t xml:space="preserve">Finish the remote </w:t>
      </w:r>
      <w:proofErr w:type="gramStart"/>
      <w:r>
        <w:t>running</w:t>
      </w:r>
      <w:proofErr w:type="gramEnd"/>
      <w:r>
        <w:t xml:space="preserve"> </w:t>
      </w:r>
    </w:p>
    <w:p w14:paraId="37B58CF0" w14:textId="77777777" w:rsidR="00832B7F" w:rsidRDefault="00832B7F" w:rsidP="007900AF">
      <w:pPr>
        <w:pStyle w:val="ListParagraph"/>
        <w:numPr>
          <w:ilvl w:val="1"/>
          <w:numId w:val="4"/>
        </w:numPr>
      </w:pPr>
      <w:r>
        <w:t>Creating remote running protocol</w:t>
      </w:r>
    </w:p>
    <w:p w14:paraId="71279736" w14:textId="63E140D4" w:rsidR="00832B7F" w:rsidRDefault="007900AF" w:rsidP="00832B7F">
      <w:pPr>
        <w:pStyle w:val="ListParagraph"/>
        <w:numPr>
          <w:ilvl w:val="1"/>
          <w:numId w:val="4"/>
        </w:numPr>
      </w:pPr>
      <w:r>
        <w:t>Deciding on screening questionnaires (ruminations) and a meaningful cutoff score.</w:t>
      </w:r>
    </w:p>
    <w:p w14:paraId="585EB987" w14:textId="5380F6FB" w:rsidR="007900AF" w:rsidRDefault="00876DE8" w:rsidP="007900AF">
      <w:pPr>
        <w:pStyle w:val="ListParagraph"/>
        <w:numPr>
          <w:ilvl w:val="1"/>
          <w:numId w:val="4"/>
        </w:numPr>
      </w:pPr>
      <w:r>
        <w:t>Ethics approval</w:t>
      </w:r>
    </w:p>
    <w:p w14:paraId="158FDF97" w14:textId="20803AD4" w:rsidR="00832B7F" w:rsidRDefault="00832B7F" w:rsidP="00832B7F">
      <w:pPr>
        <w:pStyle w:val="ListParagraph"/>
        <w:numPr>
          <w:ilvl w:val="0"/>
          <w:numId w:val="4"/>
        </w:numPr>
      </w:pPr>
      <w:r>
        <w:t>May-June 2021</w:t>
      </w:r>
    </w:p>
    <w:p w14:paraId="7FF0FE82" w14:textId="77777777" w:rsidR="00832B7F" w:rsidRPr="00832B7F" w:rsidRDefault="00832B7F" w:rsidP="00832B7F">
      <w:pPr>
        <w:pStyle w:val="ListParagraph"/>
        <w:numPr>
          <w:ilvl w:val="1"/>
          <w:numId w:val="4"/>
        </w:numPr>
      </w:pPr>
      <w:r>
        <w:t xml:space="preserve">Final </w:t>
      </w:r>
      <w:r>
        <w:t xml:space="preserve">Recording BMM instructions </w:t>
      </w:r>
    </w:p>
    <w:p w14:paraId="3229070C" w14:textId="5F2C4D06" w:rsidR="00876DE8" w:rsidRDefault="00876DE8" w:rsidP="007900AF">
      <w:pPr>
        <w:pStyle w:val="ListParagraph"/>
        <w:numPr>
          <w:ilvl w:val="1"/>
          <w:numId w:val="4"/>
        </w:numPr>
      </w:pPr>
      <w:r>
        <w:t>Pilot study</w:t>
      </w:r>
    </w:p>
    <w:p w14:paraId="4193D02C" w14:textId="1BCE0731" w:rsidR="00876DE8" w:rsidRDefault="00876DE8" w:rsidP="007900AF">
      <w:pPr>
        <w:pStyle w:val="ListParagraph"/>
        <w:numPr>
          <w:ilvl w:val="1"/>
          <w:numId w:val="4"/>
        </w:numPr>
      </w:pPr>
      <w:r>
        <w:t>Recruiting &amp; training a student as a research assistant</w:t>
      </w:r>
    </w:p>
    <w:p w14:paraId="49F690BC" w14:textId="3B9611D5" w:rsidR="00832B7F" w:rsidRDefault="00832B7F" w:rsidP="00832B7F">
      <w:pPr>
        <w:pStyle w:val="ListParagraph"/>
        <w:numPr>
          <w:ilvl w:val="0"/>
          <w:numId w:val="4"/>
        </w:numPr>
      </w:pPr>
      <w:r>
        <w:t>June – Summer 2021</w:t>
      </w:r>
    </w:p>
    <w:p w14:paraId="6F0FA0F3" w14:textId="700AECFD" w:rsidR="008E139F" w:rsidRDefault="00876DE8" w:rsidP="00876DE8">
      <w:pPr>
        <w:pStyle w:val="ListParagraph"/>
        <w:numPr>
          <w:ilvl w:val="1"/>
          <w:numId w:val="4"/>
        </w:numPr>
      </w:pPr>
      <w:r>
        <w:t xml:space="preserve">Running the experiment </w:t>
      </w:r>
    </w:p>
    <w:sectPr w:rsidR="008E13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D053E0"/>
    <w:multiLevelType w:val="hybridMultilevel"/>
    <w:tmpl w:val="57CA316E"/>
    <w:lvl w:ilvl="0" w:tplc="361C582E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47D5F"/>
    <w:multiLevelType w:val="hybridMultilevel"/>
    <w:tmpl w:val="9DB0007E"/>
    <w:lvl w:ilvl="0" w:tplc="EBEEBC9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E6FB0"/>
    <w:multiLevelType w:val="hybridMultilevel"/>
    <w:tmpl w:val="E58259C0"/>
    <w:lvl w:ilvl="0" w:tplc="E5907E2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BC4563"/>
    <w:multiLevelType w:val="hybridMultilevel"/>
    <w:tmpl w:val="9DE250E4"/>
    <w:lvl w:ilvl="0" w:tplc="F476DE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512295"/>
    <w:multiLevelType w:val="hybridMultilevel"/>
    <w:tmpl w:val="CDDCEB50"/>
    <w:lvl w:ilvl="0" w:tplc="361C582E">
      <w:start w:val="1"/>
      <w:numFmt w:val="bullet"/>
      <w:lvlText w:val="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1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FE0346"/>
    <w:multiLevelType w:val="hybridMultilevel"/>
    <w:tmpl w:val="5032E05A"/>
    <w:lvl w:ilvl="0" w:tplc="1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6D184D"/>
    <w:multiLevelType w:val="hybridMultilevel"/>
    <w:tmpl w:val="EBBADEAE"/>
    <w:lvl w:ilvl="0" w:tplc="10000011">
      <w:start w:val="1"/>
      <w:numFmt w:val="decimal"/>
      <w:lvlText w:val="%1)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DG3MDa3sLAwMrRQ0lEKTi0uzszPAykwrAUAUiws8iwAAAA="/>
  </w:docVars>
  <w:rsids>
    <w:rsidRoot w:val="00F4089F"/>
    <w:rsid w:val="001B282C"/>
    <w:rsid w:val="00221057"/>
    <w:rsid w:val="00602F54"/>
    <w:rsid w:val="00692C4B"/>
    <w:rsid w:val="007900AF"/>
    <w:rsid w:val="00832B7F"/>
    <w:rsid w:val="00865E08"/>
    <w:rsid w:val="00876DE8"/>
    <w:rsid w:val="008E139F"/>
    <w:rsid w:val="00A65D0D"/>
    <w:rsid w:val="00B44DF7"/>
    <w:rsid w:val="00CD4AB9"/>
    <w:rsid w:val="00DA35F3"/>
    <w:rsid w:val="00F40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7DDAA"/>
  <w15:chartTrackingRefBased/>
  <w15:docId w15:val="{1051F87A-6BEE-4CB6-82B7-9DCD0885F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3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תומר עוז</dc:creator>
  <cp:keywords/>
  <dc:description/>
  <cp:lastModifiedBy>עומר דר</cp:lastModifiedBy>
  <cp:revision>2</cp:revision>
  <dcterms:created xsi:type="dcterms:W3CDTF">2021-02-25T08:25:00Z</dcterms:created>
  <dcterms:modified xsi:type="dcterms:W3CDTF">2021-02-25T08:25:00Z</dcterms:modified>
</cp:coreProperties>
</file>